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рина Гороб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641914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65762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46900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585823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9767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19953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045626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964126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576414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99585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504209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507621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501888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483443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725754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рина Горобцова</dc:creator>
  <dc:language>ru-RU</dc:language>
  <cp:keywords/>
  <dcterms:created xsi:type="dcterms:W3CDTF">2025-03-08T11:01:35Z</dcterms:created>
  <dcterms:modified xsi:type="dcterms:W3CDTF">2025-03-08T11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